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78D" w:rsidRPr="00C967F7" w:rsidRDefault="00C967F7">
      <w:pPr>
        <w:rPr>
          <w:b/>
          <w:sz w:val="28"/>
        </w:rPr>
      </w:pPr>
      <w:r w:rsidRPr="00C967F7">
        <w:rPr>
          <w:b/>
          <w:sz w:val="28"/>
        </w:rPr>
        <w:t>Additional input data</w:t>
      </w:r>
    </w:p>
    <w:p w:rsidR="00C967F7" w:rsidRDefault="00A16E0F">
      <w:r>
        <w:t>One raster file</w:t>
      </w:r>
      <w:r w:rsidR="00C967F7" w:rsidRPr="00C967F7">
        <w:t xml:space="preserve"> from the </w:t>
      </w:r>
      <w:r w:rsidR="00C967F7">
        <w:t xml:space="preserve">HELCOM Map and Data Services </w:t>
      </w:r>
      <w:proofErr w:type="gramStart"/>
      <w:r w:rsidR="00C967F7">
        <w:t>w</w:t>
      </w:r>
      <w:r>
        <w:t xml:space="preserve">as </w:t>
      </w:r>
      <w:r w:rsidR="00C967F7">
        <w:t>used</w:t>
      </w:r>
      <w:proofErr w:type="gramEnd"/>
      <w:r w:rsidR="00C967F7">
        <w:t xml:space="preserve"> as well. </w:t>
      </w:r>
      <w:r>
        <w:t>It is</w:t>
      </w:r>
      <w:r w:rsidR="00C967F7">
        <w:t xml:space="preserve"> too large to </w:t>
      </w:r>
      <w:proofErr w:type="gramStart"/>
      <w:r w:rsidR="00C967F7">
        <w:t>be uploaded</w:t>
      </w:r>
      <w:proofErr w:type="gramEnd"/>
      <w:r w:rsidR="00C967F7">
        <w:t xml:space="preserve"> but can be found here:</w:t>
      </w:r>
    </w:p>
    <w:p w:rsidR="00C967F7" w:rsidRDefault="00C967F7">
      <w:r>
        <w:t xml:space="preserve">Bottom Currents: </w:t>
      </w:r>
      <w:hyperlink r:id="rId4" w:anchor="/metadata/10982458-8479-4f63-841d-1e11cb8dde3f" w:history="1">
        <w:r w:rsidRPr="0087308E">
          <w:rPr>
            <w:rStyle w:val="Hyperlink"/>
          </w:rPr>
          <w:t>http://metadata.helcom.fi/geonetwork/srv/eng/catalog.search#/metadata/10982458-8479-4f63-841d-1e11cb8dde3f</w:t>
        </w:r>
      </w:hyperlink>
    </w:p>
    <w:p w:rsidR="00C967F7" w:rsidRPr="00C967F7" w:rsidRDefault="00C967F7">
      <w:bookmarkStart w:id="0" w:name="_GoBack"/>
      <w:bookmarkEnd w:id="0"/>
    </w:p>
    <w:sectPr w:rsidR="00C967F7" w:rsidRPr="00C967F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QwNzO3NDEzNDNX0lEKTi0uzszPAykwrAUASK7vWCwAAAA="/>
  </w:docVars>
  <w:rsids>
    <w:rsidRoot w:val="00C967F7"/>
    <w:rsid w:val="00076886"/>
    <w:rsid w:val="0010278D"/>
    <w:rsid w:val="0022550D"/>
    <w:rsid w:val="00A16E0F"/>
    <w:rsid w:val="00C9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2D9C95"/>
  <w15:chartTrackingRefBased/>
  <w15:docId w15:val="{C746D2EB-83F1-480F-818B-223B939F1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C967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metadata.helcom.fi/geonetwork/srv/eng/catalog.search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n Thenen Miriam</dc:creator>
  <cp:keywords/>
  <dc:description/>
  <cp:lastModifiedBy>mvt</cp:lastModifiedBy>
  <cp:revision>2</cp:revision>
  <dcterms:created xsi:type="dcterms:W3CDTF">2020-11-18T16:03:00Z</dcterms:created>
  <dcterms:modified xsi:type="dcterms:W3CDTF">2020-11-19T14:18:00Z</dcterms:modified>
</cp:coreProperties>
</file>